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Kathmandu,</w:t>
      </w:r>
      <w:r>
        <w:t xml:space="preserve"> </w:t>
      </w:r>
      <w:r>
        <w:t xml:space="preserve">Nepal</w:t>
      </w:r>
    </w:p>
    <w:bookmarkStart w:id="24" w:name="X5c305896159c0a5f9648a4d0f0613e97b9b9705"/>
    <w:p>
      <w:pPr>
        <w:pStyle w:val="Heading1"/>
      </w:pPr>
      <w:r>
        <w:t xml:space="preserve">Internship Application Letter for Automotive Engineer Position</w:t>
      </w:r>
    </w:p>
    <w:p>
      <w:pPr>
        <w:pStyle w:val="FirstParagraph"/>
      </w:pPr>
      <w:r>
        <w:t xml:space="preserve">Dear Hiring Manager,</w:t>
      </w:r>
    </w:p>
    <w:p>
      <w:pPr>
        <w:pStyle w:val="BodyText"/>
      </w:pPr>
      <w:r>
        <w:t xml:space="preserve">I am writing to express my enthusiastic interest in the Automotive Engineer Internship position at [Company Name], as advertised on your official website and through the Nepal Automotive Industry Association (NAIA) career portal. As a dedicated final-year Mechanical Engineering student at Tribhuvan University's Institute of Engineering, Kathmandu, I have meticulously aligned my academic pursuits and practical projects with the evolving automotive landscape of Nepal. This Internship Application Letter serves not only as my formal submission but also as a testament to my unwavering commitment to contributing meaningfully to the advancement of sustainable mobility solutions in Nepal Kathmandu.</w:t>
      </w:r>
    </w:p>
    <w:p>
      <w:pPr>
        <w:pStyle w:val="BodyText"/>
      </w:pPr>
      <w:r>
        <w:t xml:space="preserve">Nepal Kathmandu presents a dynamic and challenging environment for automotive engineering innovation. With the city’s population exceeding 3 million and vehicle ownership surging by 12% annually, traffic congestion and air pollution have become critical public health concerns. The Government of Nepal’s recent EV Policy 2076 (2019) and Kathmandu Metropolitan City's Clean Air Action Plan highlight the urgent need for engineers who understand both global best practices and local operational realities. My academic journey has been intentionally structured to address these challenges, focusing on vehicle dynamics, emissions control systems, and sustainable powertrains – precisely the competencies required to support Nepal’s transition toward greener transportation.</w:t>
      </w:r>
    </w:p>
    <w:bookmarkStart w:id="20" w:name="X9bb3d3b62e64c5411cc0f45aa586a3a53632742"/>
    <w:p>
      <w:pPr>
        <w:pStyle w:val="Heading2"/>
      </w:pPr>
      <w:r>
        <w:t xml:space="preserve">Academic Foundation Aligned with Nepal's Automotive Needs</w:t>
      </w:r>
    </w:p>
    <w:p>
      <w:pPr>
        <w:pStyle w:val="FirstParagraph"/>
      </w:pPr>
      <w:r>
        <w:t xml:space="preserve">My coursework at Tribhuvan University has provided a rigorous technical foundation directly applicable to automotive engineering in Kathmandu. Key subjects including Thermodynamics of Internal Combustion Engines, Vehicle Dynamics &amp; Control Systems, Materials Science for Automotive Applications, and Sustainable Transportation Technologies have been complemented by hands-on projects designed with Nepal-specific constraints. For instance, I led a team in designing a prototype electric rickshaw battery management system optimized for Kathmandu’s monsoon season and uneven road conditions. This project required adapting sensor technology to function reliably at 1,300 meters above sea level while mitigating the challenges of frequent power outages – issues common in Nepal’s urban centers but often overlooked in generic academic projects.</w:t>
      </w:r>
    </w:p>
    <w:p>
      <w:pPr>
        <w:pStyle w:val="BodyText"/>
      </w:pPr>
      <w:r>
        <w:t xml:space="preserve">Furthermore, I completed a research paper on "Emissions Reduction Strategies for Public Buses in Kathmandu Valley," analyzing data from the Central Bureau of Statistics and collaborating with local mechanics to assess the feasibility of retrofitting older diesel vehicles with catalytic converters. This work demonstrated my ability to translate academic theory into practical solutions for Nepal’s unique environmental challenges – a skill I am eager to apply under your mentorship.</w:t>
      </w:r>
    </w:p>
    <w:bookmarkEnd w:id="20"/>
    <w:bookmarkStart w:id="21" w:name="X9177d8405fa0fdee7edf0269878dbd906e2e93a"/>
    <w:p>
      <w:pPr>
        <w:pStyle w:val="Heading2"/>
      </w:pPr>
      <w:r>
        <w:t xml:space="preserve">Technical Skills Developed for Real-World Automotive Engineering</w:t>
      </w:r>
    </w:p>
    <w:p>
      <w:pPr>
        <w:pStyle w:val="FirstParagraph"/>
      </w:pPr>
      <w:r>
        <w:t xml:space="preserve">Beyond classroom learning, I have actively developed technical competencies directly relevant to modern automotive engineering practice. Proficient in CAD software (SolidWorks and AutoCAD), I created 3D models of engine components optimized for Nepal’s fuel quality standards. I also possess experience with MATLAB for vehicle simulation modeling, having developed a predictive algorithm to forecast maintenance needs based on Kathmandu’s harsh driving conditions – a project that earned recognition at the National Engineering Conference in Lalitpur.</w:t>
      </w:r>
    </w:p>
    <w:p>
      <w:pPr>
        <w:pStyle w:val="BodyText"/>
      </w:pPr>
      <w:r>
        <w:t xml:space="preserve">My internship at Himalayan Auto Components Pvt. Ltd., located in the industrial zone of Balaju, provided invaluable exposure to automotive manufacturing processes within Nepal. I assisted senior engineers in quality control testing of exhaust systems, gaining firsthand insight into how emission standards are implemented (or sometimes circumvented) due to material limitations and cost constraints common in developing economies. This experience cemented my understanding that effective Automotive Engineering requires balancing technical excellence with pragmatic business realities – a principle I will bring to your team.</w:t>
      </w:r>
    </w:p>
    <w:bookmarkEnd w:id="21"/>
    <w:bookmarkStart w:id="22" w:name="Xb21caf7594c0a922c9e50b15f0654a5fbfdfaa3"/>
    <w:p>
      <w:pPr>
        <w:pStyle w:val="Heading2"/>
      </w:pPr>
      <w:r>
        <w:t xml:space="preserve">Why Nepal Kathmandu is My Strategic Focus</w:t>
      </w:r>
    </w:p>
    <w:p>
      <w:pPr>
        <w:pStyle w:val="FirstParagraph"/>
      </w:pPr>
      <w:r>
        <w:t xml:space="preserve">I have chosen to pursue automotive engineering specifically for Nepal because the opportunities here are both urgent and transformative. While global automotive giants focus on markets with established infrastructure, Kathmandu represents a critical testing ground for scalable, low-cost mobility solutions that could benefit millions across South Asia. The city’s traffic density (averaging 40 km/h during peak hours) and air quality index often exceeding WHO limits by 5x demand engineers who understand local contexts – from monsoon-proofing electronics to designing components compatible with Nepal’s diverse vehicle fleet.</w:t>
      </w:r>
    </w:p>
    <w:p>
      <w:pPr>
        <w:pStyle w:val="BodyText"/>
      </w:pPr>
      <w:r>
        <w:t xml:space="preserve">This is why I am particularly drawn to [Company Name]'s work in developing affordable EV charging infrastructure across Nepal. Your recent partnership with the Ministry of Physical Infrastructure and Transport on the "Kathmandu Green Mobility Corridor" initiative resonates deeply with my career vision. I am eager to contribute my skills in battery thermal management systems – a critical factor for EV adoption in Nepal's variable climate – while learning from industry leaders who navigate our unique regulatory environment.</w:t>
      </w:r>
    </w:p>
    <w:bookmarkEnd w:id="22"/>
    <w:bookmarkStart w:id="23" w:name="Xb5f7d9b5a8b05fb6fa0446d3f092e8f33dab5ed"/>
    <w:p>
      <w:pPr>
        <w:pStyle w:val="Heading2"/>
      </w:pPr>
      <w:r>
        <w:t xml:space="preserve">Commitment to Contributing to Nepal's Automotive Future</w:t>
      </w:r>
    </w:p>
    <w:p>
      <w:pPr>
        <w:pStyle w:val="FirstParagraph"/>
      </w:pPr>
      <w:r>
        <w:t xml:space="preserve">As an aspiring Automotive Engineer, I understand that my role extends beyond technical execution. In Kathmandu, engineering decisions impact public health, economic productivity, and cultural identity. My participation in the "Green Transport for Kathmandu" student initiative demonstrated this commitment: I organized workshops teaching local mechanics about basic EV maintenance techniques using locally available tools. This experience taught me that sustainable innovation requires community engagement as much as technical brilliance – a philosophy I will bring to your internship program.</w:t>
      </w:r>
    </w:p>
    <w:p>
      <w:pPr>
        <w:pStyle w:val="BodyText"/>
      </w:pPr>
      <w:r>
        <w:t xml:space="preserve">I am prepared to commit fully to your internship program, including the flexibility to work during extended hours when testing vehicle prototypes in Kathmandu’s challenging traffic conditions. My fluency in Nepali (mother tongue) and English ensures seamless communication with both local teams and international technical partners. I have attached my resume detailing academic projects, certifications (including ASE Certified Automotive Technician Level 1), and references from professors at IOE, Kathmandu.</w:t>
      </w:r>
    </w:p>
    <w:p>
      <w:pPr>
        <w:pStyle w:val="BodyText"/>
      </w:pPr>
      <w:r>
        <w:t xml:space="preserve">The automotive sector in Nepal Kathmandu is at a pivotal moment – poised for transformation through technology while navigating complex local realities. I am not merely seeking an internship; I am seeking the opportunity to contribute to this transformation from day one. My academic rigor, field experience in Nepal’s automotive ecosystem, and deep understanding of Kathmandu’s mobility challenges position me uniquely to add immediate value to your team while growing into a future leader in sustainable automotive engineering for our nation.</w:t>
      </w:r>
    </w:p>
    <w:p>
      <w:pPr>
        <w:pStyle w:val="BodyText"/>
      </w:pPr>
      <w:r>
        <w:t xml:space="preserve">Thank you for considering my Internship Application Letter. I welcome the opportunity to discuss how my skills align with [Company Name]'s goals and Nepal's automotive development trajectory. I am available for an interview at your earliest convenience and can be reached via email at [your.email@domain.com] or phone at +977-98XXXXXXXX.</w:t>
      </w:r>
    </w:p>
    <w:p>
      <w:pPr>
        <w:pStyle w:val="BodyText"/>
      </w:pPr>
      <w:r>
        <w:t xml:space="preserve">Sincerely,</w:t>
      </w:r>
    </w:p>
    <w:p>
      <w:pPr>
        <w:pStyle w:val="BodyText"/>
      </w:pPr>
      <w:r>
        <w:t xml:space="preserve">[Your Full Name]</w:t>
      </w:r>
    </w:p>
    <w:p>
      <w:pPr>
        <w:pStyle w:val="BodyText"/>
      </w:pPr>
      <w:r>
        <w:t xml:space="preserve">Final Year Mechanical Engineering Student</w:t>
      </w:r>
    </w:p>
    <w:p>
      <w:pPr>
        <w:pStyle w:val="BodyText"/>
      </w:pPr>
      <w:r>
        <w:t xml:space="preserve">Institute of Engineering, Tribhuvan University</w:t>
      </w:r>
    </w:p>
    <w:p>
      <w:pPr>
        <w:pStyle w:val="BodyText"/>
      </w:pPr>
      <w:r>
        <w:t xml:space="preserve">Kathmandu, Nepa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tomotive Engineer Position - Kathmandu, Nepal</dc:title>
  <dc:creator/>
  <cp:keywords/>
  <dcterms:created xsi:type="dcterms:W3CDTF">2026-07-21T03:11:49Z</dcterms:created>
  <dcterms:modified xsi:type="dcterms:W3CDTF">2026-07-21T03:11:49Z</dcterms:modified>
</cp:coreProperties>
</file>

<file path=docProps/custom.xml><?xml version="1.0" encoding="utf-8"?>
<Properties xmlns="http://schemas.openxmlformats.org/officeDocument/2006/custom-properties" xmlns:vt="http://schemas.openxmlformats.org/officeDocument/2006/docPropsVTypes"/>
</file>